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อักษรเบรลล์เบื้องต้น</w:t>
      </w:r>
      <w:r>
        <w:t xml:space="preserve"> </w:t>
      </w:r>
      <w:r>
        <w:t xml:space="preserve">(ช่วงเช้า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ประดับศร) นะครับ ความรู้เบื้องต้นเกี่ยวกับอักษรเบรลล์นะครับในประเทศไทยของเรานะครับ เกี่ยวข้องกับคนตาบอดนี่ จะใช้เรื่องเกี่ยวกับการพูดคุยกันเป็นหลักนะครับ โดยที่เรายังไม่ได้มีตัวอักษรเท่าไร แต่ในต่างประเทศนะครับมีคนที่ประดิษฐ์อักษรเบรลล์เบื้องต้นเป็นคนแรกเลยนะครับ ก็คือ หลุยส์ เบรลล์ ท่านก็ได้ผลิตอักษรเบรลล์ขึ้นมา เนื่องจากท่านเป็นคนตาบอด ได้เรียนรู้อักษรเบรลล์จากพื้นฐานเดิมที่มีจุดเริ่มต้นจาก ตัวอักษรนูนเหมือนกับอักษรปกตินะครับ เช่น ถ้าพูดถึงเรื่องตัว ก ไก่ของเรานะครับ ตัว ก ไก่ ของเรา จะเป็นตัวโค้งใช่ไหมครับ เขาก็จะทำตัว ก ไก่ เป็นตัวอักษรนูนขึ้นมา ซึ่งอ่านและยากต่อการเขียนให้คนตาบอดเขียนและอ่านได้นะครับ หลุย เบลล์ เลยเริ่มเรียนรู้ว่าเราจะทำอย่างไรดี ให้เรียนรู้ง่ายขึ้นมันอ่านง่ายขึ้น และสามารถพิมพ์ได้ง่ายขึ้นนะครับ ก็มีนัก ชาวฝรั่งเศสท่านหนึ่ง มาใช้เรื่องโค้ดลับของคล้ายกับรหัสมอสขีด เป็นจุด เป็นขีด ซึ่งมาใช้เป็นการสื่อสารเป็นหนังสือสำหรับคนตาบอด แแต่ก็ขาดเรื่องของความสะดวกในการใช้ ทำให้หลุยส์ เบรลล์มาผลิตขึ้นมานะครับ ซึ่งอักษรเบรลล์ ชองหลุยส์ เบรลล์ นะครับ จะจุด 6 จุดด้วยกันนะครับ ซึ่งแต่ละจุด ก็จะแสดงของตัวอักษรแต่ละอย่างไปนะครับ โดยในประเทศไทยของเรานะครับ เจนนิวิฟ คอลฟิลด์ นะครับ ได้นำอักษรเบรลล์เข้ามาในไทยเป็นคนแรกนะครับ ร่วมกับนายแพทย์ฝน แสงสิงแก้ว ก่อตั้งโรงเรียนสอนคนตาบอดขึ้นมา ได้รวบรวมคนตาบอดเข้ามาศึกษาและส่งเข้าเรียนร่วมกันต่อไปนะครับ เอาล่ะ เรามาดูอักษรเบรลล์นะครับ สำหรับอักษรเบรลล์เราจะมองเห็นว่ามีจุด 6 จุดด้วยกัน สังเกตว่าเป็นจุดดำ ๆ 6 จุด การนูนและไม่นูนแตกต่างกันไปทำให้เป็นอักษรเบลล์ซึ่งอุปกรณ์นะครับ อุปกรณ์ที่เราใช้เขียนอักษรเบรลล์ก็จะประกอบไปด้วยสเลทและสไตลัสนะครับ ตัว สเลท และ สไตลัส จะมีหลายรูปนะครับ ก็จะสีดำ ๆ สีเหลืองเราก็จะเรียก สเลท เช่นเดียวกันนะครับ สีเขียวหรือยาว ๆ สีเทานี่เรียกสเลทหมดเลยนะครับ ซึ่งมีขนาดแตกต่างกันไป ตัวสเลทสีดำนี่ จะใช้กับกระดาษ ได้เลยนะครับ เหมาะสำหรับปฐมศึกษาหรือระดับอนุบาลในการเขียนทีเดียวนะครับสีเทานะครับ จะเป็นขนาด 4 แถว เหมาะสำหรับเด็กนักเรียนมัธยมพี่พกได้ง่ายขึ้นนะครับ เพราะที่มีขนาดใหญ่ ในการพกพาก็จะไม่สะดวกนะครับส่วนสไตลัสจะเป็นตัวเล็ก ๆ สีดำ ๆ นี้นะครับ ตัวเล็ก ๆ สีดำนะครับ มันไม่มีเมาส์ให้นะ สไตลัสจะเป็นสีดำ ๆ นะครับ จะเป็นตักดนะ อันต่อไปนะครับ เป็นเครื่องพิมพ์อักษรเบรลล์ที่เห็นเป็นรูปที่ 2 ตัวเครื่องพิมพ์อักษรเบรลล์นี่นะครับ จะทำให้สะดวกในการพิมพ์อักษรเบรลล์ได่สไตลัสนะครับ เวลาที่เราจะเขียนอักษรเบรลล์ขึ้นมานี่มันจะต้องกลับตัวจุดอักษรเบรลล์ด้วย เบรลล์กดขึ้นมาเป็นตัวอักษรได้เลยนะครับ เช่น เราต้องการกดตัว ก ไก่ นะครับ เราก็สามารถที่จะกดจุด 1 2 4 5 ได้เลยทันทีนะครับ ผมกำลังทึ่งกับเทคโนโลยีนะครับ เครื่องแสดงผลอักษรเบรลล์นะครับ นะครับ ซึ่งเป็นตัวเครื่องที่เชื่อมต่อกับคอมพิวเตอร์นะครับ ซึ่งภายในตัวเครื่องมีจุดหรือมีรูที่แสดงผลดันจุดขึ้นมาให้เลยทันทีนะครับ เช่น หน้าจอคอมพิวเตอร์เป็น Microsoft word อยู่ แล้วมีข้อความนะครับ ตัวจุดนี่ก็จะแสดงข้อความเดียวกันกับคอมพิวเตอร์คนตาบอดที่จะอ่านข้อความนั้นได้เลยทันทีนะครับสำหรับผู้มีความบกพร่องทางการมองเห็นนะครับ ส่วนใหญ่แล้วทางการมองเห็นนะครับ ส่วนใหญ่แล้วนะครับ จะส่งเสริมคุณภาพชีวิตของผู้พิการทางสายตาได้เป็นอย่างดีนะครับ เราจะสังเกตได้ว่าปัจจุบันจะมีจุดอักษรเบรลล์ปรากฏอยู่บนที่ต่าง ๆ ไม่ว่าจะเป็นบนเหรียญ เหรียญ 10 หรือจะเป็นที่ลิฟท์ชีวิตใช่ไหมครับ โดยทั่วไป เราจะเริ่มมองเห็นป้ายประชาสัมพันธ์ที่จุดอักษรเบรลล์เป็นตัวนูนนะครับ ซึ่งถ้านะครับ ถ้าพวกเราสามารถที่จะสนับสนุนคนตาบอดนะครับ ช่วยเหลือนะครับ ก็จะทำให้คนตาบอดสามารถมีชีวิตอยู่ในสังคมนี้ได้นะครับ จบสำหรับหน่วยที่ 1 นะครับ ต่อไปหน่วยที่ 2 นะครับ หน่วยการเรียนรู้ที่ 1 เป็นการกล่าวประวัติเริ่มต้นนะครับ คร่าว ๆ นะครับ จะเป็นเรื่องของอักษรเบรลล์ไทยนะครับ ซึ่งอักษรเบรลล์ได้รับการประยุกต์มาจากอักษรเบรลล์ภาษาอังกฤษนำตัวจุดของอักษรเบรลล์ภาษาอังกฤษมาประยุกต์เข้ากับอักษรเบรลล์ไทยนะครับ เรามาดูกันเลยนะคัรบ พยัญชนะอักษรเบรลล์ไทยนะครับ จะประกอบไปด้วยอักษร 44 ตัว ซึ่งเรามาทำข้อตกลงกันก่อนนะครับ เรามาดูตรงจุดด้านข้างที่ผมจุดบนซ้ายมือนะครับ เราจะกำหนดว่ามันเป็นจุดหมายเลข 1 นะครับ มุมบนสุดซ้ายมือนะครับ จุดดำ ๆ ด้านขวามือนะครับ ตารางจุด 6 จุดเห็นนะครับ ปุ่มบนสุดซ้ายมือนะครับ เราจะเรียกมันว่าหมายเลข 1 นะคัรถัดลงมาก็จะเป็นหมายเลข 2 และหมายเลข 3 ตามลำดับ ทางด้านขวามือนะครับ เราจะเรียนจุดหมายเลข 4 หมายเลข 5 และหมายเลข 6 เพื่อสะดวกในการท่องจำนะครับ ยกตัวอย่างเช่น ตัว ก ไก่ ตัว ก ไก่ ดูนะครับ จุดที่ปรากฏเป็นตัว ก ไก่ นะครับ ก็ได้แก่ จุดหมายเลข 1 หมายเลข 2 หมายเลข 4 และหมายเลข 5 โอเคนะครับ ก ไก่จะเป็นจุดหมายเลข 1 2 4 5 เวลาเราท่องนะครับ เวลาเราท่องจำ ก็คือ ก ไก่ 1 2 4 5 กับหมายเลข 6 จะไม่แสดงผลออกมา โอเคนะครับ ข ไข่ ครับ เรามาดู ข ไข่ ก็จะเป็น จุดหมายเลข 1 กับหมายเลข 3 โอเคนะครับ อันนี้คือสัญลักษณ์ของ ข ไข่ นะครับ ส่วน 2 เซลล์ เราเรียก 2 เซลล์ จุด 6 จุด ครบ 1 ชุดนี่ เราเรียกว่า 1 เซลลพอถัดมาอีก 6 จุดจะเรียกว่า เซลที่ 2 ก็จะประกอบไปด้วยเซลล์ทั้งหมด ประกอบไปด้วยจุด 3 5 6 และเซลล์ที่ 2 จะเป็นเสียง ข ไข่ เพราะ ออกเสียง ขอ ใช่ไหม ก็จะเป็น 3 5 6 ขึ้นมา คือ จุด 1 3 นั่นเองข ไข่ กับ ฃ ขวด จะเพิ่มจุด 3 5 6 ขึ้นมา นำหน้า 3 ที่เป็น ข ไข่ จุด 1 3 ที่เป็น ข ไข่ ก็จะเป็น ฃ แทน นะครับ ต่อไป ค ควาย ค ควาย ก็จะประกอบไปด้วยจุดหมายเลข 1 3 และ 6 ค ควาย จะเป็น 1 3 และ 6 ต่อไป ฅ คน คน ออกเสียง 3 6 และก็ตามด้วยตัว ค ควาย ก็คือ1 3 และ 6 นั่นเองนะครับ ฆ ระฆัง ออกเสียง ค ควาย ฉะนั้น ก็จะกลายเป็นจุด 6 และก็ 1 3 6 ประกอบไปด้วย 2 เซลล์ สังเกตว่าตัว ค ควาย 2 จุดที่นำหน้าใช่ไหมครับ ง งู ง งู ก็จะแตกต่างเพราะมันไม่มีเสียงที่ออกมาก่อนหน้านี้ เพราะฉะนั้น ง งู ก็จะมีโค้ดของอักษรเบ2 4 5 6 เวลาเราท่องจำจะง่ายขึ้นนะครับ เราจำตำแหน่งของจุด ก็จนะครับ ถ้าไปจำรูปก็จะค่อนข้างยากนิดหนึ่ง ก็จะสับสนนะครับ ต่อไป จ จาน จ จาน ก็จะประกอบไปด้วยจุด 2 4 5 นะครับ จ จานจะเป็น 2 4 5 นะคัรบ นักศึกษาดูในชีตประกอบได้เลยนะครับ ต่อไป ฉ ฉิ่ง จะเป็นจุดหมายเลข 3 กับ 4 ถูกต้องครับ ต่อไป ช ช้าง ก็จะเป็น 3 4 และ 6 ใช่ครับ ต่อไป ซ โซ่ ก็จะเป็น 2 3 4 6 เยี่ยมมากครับ นะครับ ก็จะรวม ๆ ก็จะประมาณนี้นะครับ และตัวที่ ครบ 6 จุดเลย คือ ฮ นกฮูก ฮ นกฮูก จะประกอบ 1 2 3 4 5 6จะเป็นจุดตัว ฮ นกฮูกนั่นเอง ส่วนอักษรเบรลล์ไทยก็จะใช้เขียนย่อ ๆ เป็นตัวเลขได้เลยนะครับ เช่น อาจจะเขียเป็น 1 2 4 5 เพื่อสะดวกในการท่องจำนะครับ ข ไข่ อาจจะเป็น 1 3 อย่างนี้เป็นต้นนะครับ โอเคนะ ต่อไปสระกับวรรณยุกต์นะครับ สระและวรรณยุกต์อักษรเนะครับ ก็จะหาจุดที่มันไม่สอดคล้องกับ ก ไก่ กับ ฮ นกฮูก มาใช้เพิ่มเข้าไปเพื่อให้ไม่เกิดการซ้ำกันนะครับ เช่น สระ อะ ก็จะประกอบไปด้วยจุด เพียงจุดเดียวนะครับ สระอาล่ะ ก็เป็น 1 6 นะครับ สระอิ ก็จะเป็น 1 2 นะครับ สระอี 2 3 นะครับ จะมีการกำหนดจุดขึ้นมาเพื่อไม่ให้ซ้ำกันนะครับ แต่ในกรณีที่มันมีซ้ำกันเดี๋ยวมันจะมีในบทต่อไป เดี๋ยวจะบอกให้ฟังสระอุก็จะเป็น 1 4 สระอูจะเเหมือนสระอุ แต่ต่ำลงใช่ไหมครับ อย่างนี้เป็นต้นนะครับ สำหรับสระวรรณยุกต์ในอักษรเบรลล์ไทย คร่าว ๆ ประมาณนี้เรามาดูเรื่องของตัวอักษรเบรลล์ดีกว่านะครับ ที่ผมพูดทั้งหมดนี้เราก็จะขึ้นเป็นตัวอักษรเบรลล์ไทยตำแหน่งที่ผมบอกเมื่อกี้นี้ ก็คือ 1 2 4 5 6 นี่ ในการสอนนักเรียนตาบอดก็เช่นเดียวกันในการสอนนักเรียนตาบอกเช่นเดียวกัน อนุบาลหรือประถมศึกษานี่ อนุบาลเราจะพาให้เด็กได้เรื่องของการสัมผัสก่อน หมายเลข 1 นะ คือ หมายเลข 1 หนูลองสัมผัสดูก่อน จุดหมายเลข 1 หมายเลข 2 จะเริ่มสัมผัสไปจนเริ่มถึงการเริ่มสัมผัสตัวอักษรนะครับ เขาก็จะเริ่มสัมผัสตัว ก ไก่ เป็น 1 2 4 5 นะข ไข่ เป็น 1 3 นะครับ เขาก็จะสัมผัสด้วยปลายนิ้วของเขานะครับ ก็จะประมาณนี้ เพื่อสื่อสารให้ตรงกับนักเรียนตาบอดนั่นเองนะครับ อักษรเบรลล์ไทยที่เป็น 2 เซลล์นะครับ ก็จะเป็นพวก ญ หญิง ณ เณร หรืออันนี้ผมไม่ได้เปลี่ยนฟอนต์นะครับ อันที่ 3 นี่ จะเป็น เราก็จะแยกกันประมาณนี้นะครับ อักษรเบรลล์ไทยเรามาลองทดสอบดูก่อนนะครับ ก ไก่ ประกอบด้วยจุดอะไรครับ 1 2 4 5 ถูกต้องครับ ค ควาย ล่ะ 1 3 6 เก่งมากครับ จ จาน 2 4 5 นะครับ ด เด็ก 1 1 4 5 นะครับ ต่อไป ฉ ฉิ่ง ง่ายหน่อย ฉ ฉิ่ง เราเปิดดูกก็ได้นะครับ เปิดดูในเอกสารได้นะครับ ฉ ฉิ่ง 3 อะไรครับ 3 4 นะครับ 3 4 นะครับ ก็จะประมาณนี้นะครับ ฎ ชฎา จะเป็น 2 เซลล์ใช่ไหมครับ ออกเสียง ด เด็ก ฎ ชฎา บอกเป็นตัวเลขได้นะครับ สำหรับนักศึกษา มองไม่เห็นนะ ฎ ชฎา จุด 6 แล้วก็ตามด้วย ด เด็ก 1 4 5 นะครับ ษ ฤาษี 2 เซลล์ก็จะประกอบไปด้วย 3 6 ก่อน แล้วตามด้วยตัว ส เสือ คือ 2 3 4 นะครับ ศ ศาลา ออกเสียง ส เหมือนกันนะครับ แต่คือจุด 6 ที่นำ เสร็จแล้วก็ตามด้วย 2 3 4 นะครับ อันนี้เป็นตัวเฉลยเนื่องจากเป็นการสอนผ่านระบบออนไลน์ ทำให้ไม่สามารถที่จะขึ้นเฉลยได้เพราะว่าผมก็จะเขียนให้ดูตัว ก ไก่เป็นอย่างไร ไม่ได้เตรียมตัว เราก็จะพูดเป็นตัวเลขไปนะครับ ต่อไปการพิมพ์และการเขียนอักษรเบรลล์ภาษาไทย จะเขียนและพิมพ์อักษรเบรลล์ภาษาไทยได้เป็นอย่างน้อยนะครับ ดูเบื้องต้นก่อนนะครับ กษรสอนและพิมพ์อักษรเบรลล์ภาษาไทยนะครับ เราจะเรียงพยัญชนะ สระ และวรรณยุกต์ตามลำดับ พูด concept ง่าย ๆ คือเหมือนเราพิมพ์ดีดภาษาไทยใน Microsoft word ยกตัวอย่างเช่น ใน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ใน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ถ้าเราพิมพ์ดีดใน microsoft word เราจะพิมพ์แล้วก็ตามด้วย ก ไก่ และก็ตามด้วย ไม่ไต่คู้ แล้วก็ตามด้วย บ ใบไม้ในการพิมพ์อักษรเบรลล์ก็เช่นเดียวกันครับ เราจะเรียง เนื่องจากอักษรเบรลล์มันไม่มีข้างบนข้างล่าง มันจะบรรทัดเดียวกันหมดเลยพิมพ์เรียงทีละตัวเหมือนที่เราพิมพ์ใน Microsoft Word หรือที่เราพิมพ์ดีด นั่นก็คือคำว่า เก็บ ก็จะพิมพ์สระเอที่เป็นโค้ดของสระเอก่อนนะครับ และตามด้วยโค้ดของ ก ไก่ แล้วก็ไม้ไต่คู้ จบด้วย บ ใบไม้เห็นไหมครับ ลักษณะจะเหมือนกันในการพิมพ์ Microsoft Word เหมือนกันเลย แต่เพียงเพิ่มเติมอะไรขึ้นมาครับ เราเพิ่มเติมอะไรขึ้นมา เราเพิ่มเติมโค้ดอักษรเบรลล์นะครับ ซึ่งตอนนี้นักศึกษาอาจจะยังจำไม่ได้ แต่เดี๋ยวเราพิมพ์บ่อย ๆ ก็จะเกิดการเคยนะครับ แล้วก็จะเกิดคำถามตามมาว่าเราไม่มีเทคโนโลยีในการแปรเลย มี แต่ทำไม่เราต้องมาท่องนะครับ ดูก่อนนะครับ การพิมพ์อักษรเบรลล์ภาษาไทยนะครับ ในหัวข้อดังนี้นะครับ สระเอ สระแอ สระโอ สระ ใอ ไม้ม้วน สระ ไอ ไม้มสระพวกนี้นะครับ เป็นตัวอักษรที่อยู่หน้าพยัญชนะ สำหรับตาดี เห็นไหมครับ สำหรับคนมองเห็นปกติสระพวกนี้จะอยู่ด้านหน้านะครับ ในอักษรเบรลล์เราก็จะวางมันไว้ด้านหน้าเช่นเดียวกันนะครับ เช่น ยกตัวอย่างเช่น เมื่อสักครู่นี้ คำว่า</w:t>
      </w:r>
      <w:r>
        <w:t xml:space="preserve"> </w:t>
      </w:r>
      <w:r>
        <w:t xml:space="preserve">“</w:t>
      </w:r>
      <w:r>
        <w:t xml:space="preserve">แตง</w:t>
      </w:r>
      <w:r>
        <w:t xml:space="preserve">”</w:t>
      </w:r>
      <w:r>
        <w:t xml:space="preserve"> </w:t>
      </w:r>
      <w:r>
        <w:t xml:space="preserve">สระแอต เต่า แล้วก็ ง งู นะครับ สระแออยู่หน้าต เต่า แล้วก็ตามด้วย ง งู ในอักษรเบรลล์สระแอก่อนนะครับ แล้วตามด้วย ต เต่า และก็ ง งู ตัวต่อมานะครับ หรือคำว่า</w:t>
      </w:r>
      <w:r>
        <w:t xml:space="preserve"> </w:t>
      </w:r>
      <w:r>
        <w:t xml:space="preserve">“</w:t>
      </w:r>
      <w:r>
        <w:t xml:space="preserve">โม</w:t>
      </w:r>
      <w:r>
        <w:t xml:space="preserve">”</w:t>
      </w:r>
      <w:r>
        <w:t xml:space="preserve"> </w:t>
      </w:r>
      <w:r>
        <w:t xml:space="preserve">ซึ่งเป็นสระโอแล้วก็ ม ม้า ใช่ไหมครับ ในตัวอักษรปกติสระโอนำ ม ม้า ก็จะพิมพ์สระโอนำก่อนและก็ตามด้วย ม ม้า นะครับ เอาล่ะนักศึกษาเห็นคำว่าแสงเก็บแตงโมไปไม่ได้ไหมครับ ตอนแรกตั้งใจว่าจะให้นักเรียนเขียนอักษรเบรลล์เป็น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ตอนนี้วิทยากรก็ไม่สามารถที่จะเขียนให้ดูได้เรามาลองดูโค้ดสระแอกันก่อนนะครับ สระแอประกอบไปด้วยจุดอะไรครับ ดูในชีตได้เลยนะครับ1 2 6 นะครับ เป็นสระแอ ฉะนั้น เราก็จะพิมพ์ 1 2 6 ก่อน ตามด้วยตัวที่ 2 คือ ตัว ส เสือ คือ 2 3 4 นักศึกษาเขียนไว้เลยนะครับ เป็นตัวเซลล์ไว้เลย ด้านข้างเขียนตรงไหนก็ได้นะครับ ด้านข้าง คำว่าแสนเก็บแตงโมไปไม่ได้ เขียนตัวอักษรปกติก่อน เขียนตัวอักษรปกติก่อน ผมเขียนกระดานได้ไหม ได้นะ เขียนไม่ได้ครับ ไม่มีปากกา นักศึกษาเขียนเสร็จหรือยังครับ แสนเก็บแตงโมไปไม่ได้ เสร็จหรือยังครับ เสร็จแล้วนะ เขียนไว้ในชีตเลย เดี๋ยวพอเราเจอรูปประโยค จะได้ไม่งง อันดับแรกนักศึกษาเขียนโค้ดที่เป็นสระแอก่อนนะครับ ตัวสระแอ คือจุดหมายเลข 1 2 6 นะครับ เขียนจุดที่เป็นเหมือน 1 2 6 เลยนะ ไม่ต้องเขียนตัวเลขนะ สระแอเสร็จหรือยังครับ 1 2 6 ต่อไปตัวที่ 2 ถัดจากสระแอ คือ ตัว ส เสือ ใช่ไหมครับ เพราะฉะนั้น เราจะเขียนโค้ด คือ 2 3 4 นั่นเอง ส เสือเสร็จหรือยังครับ ส เสือ เสร็จแล้วนะครับ ต่อมา ง งู โค้ดของ ง งู คือ 1 2 4 5 6 นะครับ เนื่องจากหน้าจอเขียนเฉลยให้ไม่ได้นะครับ ก็เลยต้องใช้คำพูดแทนนะครับ ต่อไปเราจบคำว่า</w:t>
      </w:r>
      <w:r>
        <w:t xml:space="preserve"> </w:t>
      </w:r>
      <w:r>
        <w:t xml:space="preserve">“</w:t>
      </w:r>
      <w:r>
        <w:t xml:space="preserve">แสง</w:t>
      </w:r>
      <w:r>
        <w:t xml:space="preserve">”</w:t>
      </w:r>
      <w:r>
        <w:t xml:space="preserve"> </w:t>
      </w:r>
      <w:r>
        <w:t xml:space="preserve">แล้วใช่ไหมครับ ได้สระแอ ส เสือ ง งู ต่อไปคำว่าเก็บเก็บก็จะพิมพ์ปกติใช่ไหมครับ สระเอก่อนเราก็ไปดูที่โค้ดของ สระเอ สระเอ คือจุด 1 2 4 หนูก็เขียนเป็น 1 2 4 นะครับ เสร็จสระเอต่อไปตัวอะไรครับ 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ต้องพิมพ์ตัวอก ไก่ นะครับ ก็จะเป็น 1 2 4 5 ตอนนี้เราได้สระแอส เสือ ง งู สระเอ ก ไก่แล้วนะครับ ในบรรทัดเดียวกันนะครับ เดี๋ยวตอนนี้เจ้าหน้าที่กำลังไปหาปากกาไปให้สักครู่นะครับ พอจบ ก ไก่ตัวต่อไปจะเป็นตัว บ ใบไม้หรือไม้ไต่คู้ครับ ต้องเป็นไม้ไต่คู้ก่อนนะครับ ซึ่งโค้ดของไม้ไต่คู้ ก็คือจุด 3 จุดเดียวใช่ไหมครับ เสร็จไม้ไต่คู้ต่อไปก็จะจบด้วยตัว บ ใบไม้ซึ่งโค้ดของตัว บ ใบไม้ คือ 1 2 3 6 นะครับ เอาล่ะ ตัวต่อไป แตงโมไปไม่ได้ นักศึกษาลองเขียนด้วยตัวเองนะครับ เดี๋ยวผมจะเฉลยให้ดูอีกครั้งหนึ่งนะครับ ผมสังเกตเดินดูนักศึกษาเมื่อกี้นี้นะครับ นักศึกษาบางคนนี่จะเขียนจุดอักษรเบรลล์นี่ ที่มันติดกันนะครับ ถ้าเขียนติดกันจนเกินไปนะครับ จะทำให้การอ่านเราจะมองจุดไม่ออกนะครับ มันจะเรียง ๆ ติดกันหมดเลย จะประกอบไปด้วยจุด 1 2 3 4 5 6 ให้เราเว้นวรรคสักนิดหนึ่งนะครับ ให้มันมีช่องไฟที่แตกต่างกันระหว่างจุด 1 2 3 4 5 6 เซลล์ใหม่ที่ขึ้น 1 2 3 4 5 6 ให้มันเป็นช่องไฟเดียวกันเดี๋ยวเราจะแยกไม่ออกว่าเป็นจุดของเซลล์ไหน หรือจุดไหนรวมตัวกันนะครับ เพราะว่าแต่ละช่องไฟนี่เราต้องเว้นวรรคนิดหนึ่งนะครับ จะได้อ่านง่ายขึ้นนะครับ สังเกตในตัวอย่างนะครับ 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นะครับ ก ไก่ จะมีช่องไปนิดหนึ่ง จะมีความห่างกว่าที่จุด 1 2 3 4 5 6 เรียงตัวกันนะครับ จะมีช่องไฟที่กว้างนิดหนึ่ง จะทำให้มองออกว่าเป็น สระเอ และก็แล้วก็ไม้ไต่คู้แล้วก็ บ ใบไม้นะครับ เสร็จหรือยังครับ ตอนนี้นักศึกษาคนไหนมีปัญหาเรื่องของการเรียงไม่ถูกไหมครับ จะเขียนน่าจะช้านิดหนึ่ง คาบแรกเป็นเรื่องของการต้องจำตัวดค้ดของอักษรเบรลล์ให้ได้พอสมควร บางคนยังจำไม่ได้นะครับ ซึ่งเรายังจำไม่ได้เลย เราต้องพลิกไปพลิกมา เพราะฉะนั้นจะเกิดความล่าช้านิดหนึ่ง ทำบ่อย ๆ ก็จะเริ่มจับได้เองนะครับ มีความสับสนตรงไหนไหมครับ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อันนี้ก็จะมีลักษณะของการพิมพ์ที่เรียงตัวกันนะครับ สักครู่เดี๋ยวผมจะเดินลงไปดูนักศึกษาว่ามีความเข้าใจถูกต้องไหมนะครับ อันนี้นักศึกษาที่บกพร่องทางการได้ยินก็เริ่มเข้าใจแล้วนะครับ เริ่มเขียนโค้ดอักษรเบรลล์ได้ถูกต้องแล้วนะครับ โอเคนะครับ จากที่เดินดูนักศึกษาเมื่อสักครู่นะครับ พบว่าหลาย ๆ ท่านทำได้ถูกต้องเลยนะครับ มีบางไอเดียที่ใช้ปากกาข้อความขีดแต่ละข้อความไว้ก็จะดีมากนะครับ เป็นช่วงเริ่มต้นที่ทำให้สามารถจำโค้ดได้ดีนะครับ เอาล่ะเรามาดูในหัวข้อต่อไปนะครับ เป็นหัวข้อที่ 2 สังเกตว่าสระภาษาไทยยังไม่หมดใช่ไหมครับ ยังมีตอนนี้เรามีสระเอ สระแอ สระโอ สระใอ ไม้ม้วน สระไอ ไม้มลายนะครับ ซึ่งส่วนใหญ่เป็นที่วางหน้าพยัญชนะ ส่วนหัวข้อต่อไปนะครับ จะเป็นสระที่อยู่ด้านบนและด้านหัลงนะครับ ซึ่งประกอบไปด้วยสระอิ สระอี สระสระอุ สระอู สระพวกนี้นะครับ ก็จะเรียงให้อยู่ด้านบนและด้านหลังนะครับ ซึ่งรวมไปถึงสระ อะ ที่เปลี่ยนรูปเป็นไม้หันอากาศนะครับ เช่น พวกคำว่า…คำว่า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 </w:t>
      </w:r>
      <w:r>
        <w:t xml:space="preserve">อะไรพวกนี้นะครับ พวกนนี้เป็นสระอัว สระอะ ที่แตกรูปนะครับ เดี๋ยวผมหาคำก่อน ในตัวอย่างไม่มีนะครับ พวกนี้ ยกตัวอย่างคำว่า มะลินะครับ มะลินี่ เวลาเราพิมพ์ตัวอักษรปกตินะครับ เราจะพิมพ์ ม ม้า เรากดแป้นพิมพ์นะครับ เวลาเรากดแป้นพิมพ์เรากด ม ม้า ก่อนก็จะกดสระอะ เราจะกด ล ลิง แล้วก็กดสระอินะครับ ในการพิมพ์อักษรเบรลล์ ก็จะพิมพ์เช่นกันตามนั้น ก็คือพิมพ์ ม ม้า สระอะ ล ลิง สระอิ นะครับ หรือคำว่า</w:t>
      </w:r>
      <w:r>
        <w:t xml:space="preserve"> </w:t>
      </w:r>
      <w:r>
        <w:t xml:space="preserve">“</w:t>
      </w:r>
      <w:r>
        <w:t xml:space="preserve">ชี</w:t>
      </w:r>
      <w:r>
        <w:t xml:space="preserve">”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ชี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ชี</w:t>
      </w:r>
      <w:r>
        <w:t xml:space="preserve">”</w:t>
      </w:r>
      <w:r>
        <w:t xml:space="preserve"> </w:t>
      </w:r>
      <w:r>
        <w:t xml:space="preserve">นะครับ ก็เวลาเรากดแป้นพิมพ์ในตัวอักษรปกติ เราจะใช่ไหมครับ เราถึงจะกดสระอีได้นะครับ ในตัวอักษรเบรลล์เราก็จะพิมพ์ ช ช้าง แล้วก็สระอี คำว่า</w:t>
      </w:r>
      <w:r>
        <w:t xml:space="preserve"> </w:t>
      </w:r>
      <w:r>
        <w:t xml:space="preserve">“</w:t>
      </w:r>
      <w:r>
        <w:t xml:space="preserve">ผึ้ง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ผึ้ง</w:t>
      </w:r>
      <w:r>
        <w:t xml:space="preserve">”</w:t>
      </w:r>
      <w:r>
        <w:t xml:space="preserve"> </w:t>
      </w:r>
      <w:r>
        <w:t xml:space="preserve">ก็คือถ้าเป็นตัวอักษรปกติ เราจะพิมพ์ตัวผ ผึ้งก่อน แล้วก็สระอึนะครับ แล้วตามด้วยไม้โท แล้วถึงจะพิมพ์ตัว ง งู เป็นตัวสุดท้าย ในอักษรเบรลล์ก็จะเป็น ผ ผึ้ง ไม้โท สระอึ ง งู นะครับ จะะสังเกตว่าในข้อ 1 และข้อ 2 นี่ลักษณะการเขียนของอักษรเบรลล์จะมีลักษณะเหมือนกับการพิมพ์ดีดใน Microsoft Word ใช่ไหมครับ หรือพิมพ์ดีดปกติในของตาดีนะครับ ก็จะคล้าย ๆ กันอย่างนั้นเลยนะครับ ต่อไปในข้อ 1.3 นะครับ จะเป็นสระอา สระออ สระอัวะ ที่เป็นนะครับ อันนี้ก็จะมีลักษณะเช่นเดียวกันในข้อ 1.1 และ 1.2 คือ มีลักษณะของการเรียงตัวกัน เหมือนกับที่เราพิมพ์ดีดนะครับ เช่น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นะครับ ก็จะประกอบไปด้วย บ ใบไม้ น หนูนะครับ คำว่า</w:t>
      </w:r>
      <w:r>
        <w:t xml:space="preserve"> </w:t>
      </w:r>
      <w:r>
        <w:t xml:space="preserve">“</w:t>
      </w:r>
      <w:r>
        <w:t xml:space="preserve">กล่อง</w:t>
      </w:r>
      <w:r>
        <w:t xml:space="preserve">”</w:t>
      </w:r>
      <w:r>
        <w:t xml:space="preserve"> </w:t>
      </w:r>
      <w:r>
        <w:t xml:space="preserve">ในตาดีเราจะพิมพ์ ก ไก่ ล ลิง เป็น อ อ่าง แล้วก็ ง งู อักษรเบรลล์ก็เช่นเดียวกันครับ ก็จะเป็น ก ไก่ ล ลิง ในข้อ 1.1 1.2 1.3 นะครับ เราจะพิมพ์คล้าย ๆ กับที่เราพิมพ์ดีด ตัวอย่างเช่นกระตายและเต่ากำลังไปหาวัวที่บ้าน นักศึกษาลองเขียนเป็นอักษรเบรลล์นะครับ เดี๋ยวผมจะเดินลงไปดูว่านักศึกษาเขียนถูกต้องไหมนะครับ กระต่ายและเต่ากำลังไปหาวัวที่บ้านตอนนี้สังเกตว่ากระต่ายและเต่า 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นักศึกษาเงยหน้าดูนิดหนึ่งนะครับ 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เราพิจารณาว่าเป็น สระ เอ ต เต่า ไม้เอก สระเอา ใช่ไหมครับ มีไหมครับ สระเอา สระเอามีไหมครับ มีสระเอา แต่มันไม่ใช่โค้ดที่เป็นสระแอ สระอาใช่ไหมครับ ใช่ไหม มันเป็นโค้ดที่เป็นสระเอาควบไปเลย ฉะนั้น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ของมัน ก็คือเราจะต้องพิมพ์ ต เต่า สระเอา ไม้เอก ตามที่เราสะกดครับ ต-เอา-เตา-ไม้เอก ที่มันรวบ รวบตัวอักษรเป็นโค้ดแบบอื่นนะครับ นักศึกษาจะต้องพิมพ์ตัวโค้ดที่เป็นเฉพาะของมันนะครับ เช่น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เป็นต้นนะครับ อันนี้จะเริ่มมีการแยกออกมาแล้ว ไม่เหมือนการพิมพ์ดีดแล้วนะครับ ตัวต่อไปนะครับ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กศึกษาพิมพ์อย่างไรครับ กระต่ายใช่ไหมครับ ก ไก่ ร เรือ สระอะ ไม้เอก สระอา ย ยักษ์ ใช่ไหมครับ กระเราพิมพ์ปกติ แต่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ันมีโค้ดที่เป็นสระแอะ ไหมครับ มีไหม มี มันมีโค้ดที่เป็นสระแอะ ซึ่งคำว่าและ ออกเสียงเป็นล-แอะ ใช่ไหมครับ ฉะนั้น เราพิมพ์โค้ดอักษรเบรลล์ก็จะเป็น ล ลิง ก็จะเป็นโค้ดของสระแอะนะครับ เราจะไม่พิมพ์สระแอ ล ลิง สระอะ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ราไม่ได้สะกด ลอ-แอ-อะ ถูกต้องไหมครับ เพราะฉะนั้นเราออกเสียงเป็น ล แอะ เราก็เลยจะต้องพิมพ์เป็น ล ลิง สระแอะ นะครับ คล้าย ๆ กับ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เวลาเราสะกด คือ ตอ-เอา-เตา-ไม้เอก-เต่า ก็จะเป็น ต เต่า สระเอา แล้วก็เป็น ไม้เอก นักศึกษาดูบนกระดานนะครับ เช่น คำว่า "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ใช่ไหมครับ มันออกเสียงเป็น ล + แอะ ใช่ไหมครับ ลอ-แอะ-และ ฉะนั้น เราจะพิมพ์โค้ดเป็น ล ลิง และก็ตามด้วยสระแอะ ได้แก่โค้ดจุดอะไรครับ สระแอะอย่างนี้ใช่ไหมครับ ก็จะเป็นคำว่า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ใช่ไหมครับอาจจะช้าิดหนึ่งนะครับ เดีทิ้งไว้ให้นักศึกษาได้ทดลองทำนะครับ เดี๋ยวท้ายชั่งโมงมาดูกันนะครับ ในหัวข้อต่อไปนะครับ นักศึกษาเงยหน้านิดหนึ่งนะครับ ในหัวข้อต่อไปจะเป็นเรื่องของสระเออ สระเออ มี 2 แบบแบบที่ 1 คือ ในรูปของสระเอ สระอินะครับ สระเออที่ออกเสียงเออ แต่ในรูปมันเป็นสระอินะครับ เช่น คำว่า</w:t>
      </w:r>
      <w:r>
        <w:t xml:space="preserve"> </w:t>
      </w:r>
      <w:r>
        <w:t xml:space="preserve">“</w:t>
      </w:r>
      <w:r>
        <w:t xml:space="preserve">เชิง</w:t>
      </w:r>
      <w:r>
        <w:t xml:space="preserve">”</w:t>
      </w:r>
      <w:r>
        <w:t xml:space="preserve"> </w:t>
      </w:r>
      <w:r>
        <w:t xml:space="preserve">เจิง เลิก เปิด หรือ เกินพวกนี้นะครับ ออกเสียงสระเออ แต่รูปของมันเป็น เอ อิ ฉะนั้นเวลาเราพิมพ์อักษรเบรลล์นะครับ เราก็จะพิมพ์เป็นโค้ดที่เป็นสระเออไปเลย ก็คือเหมือนเราอ่านออกเสียงน่ะครับ เช่นคเราจะอ่านออกเสียงเป็น ชอ-เอิง-งอ-เชิง เวลเราสะกดใช่ไหมครับ เวลาเราพิมพ์โค้ด ช ช้าง สระเออ แล้วก็ ง งูนะครับ จะออกเสียงเป็นเชิงนะครับพวกสระเออที่เพี้ยนออกไปเป็น เอ อิ นี่เราจะพิมพ์ออกเสียงตามการออกเสียงประมาณนี้นะครับ ยกเว้น อันนี้มันจะมีการยกเว้นนะครับ พวกสระเออ ที่มีตัวสะกดนะครับ เช่น เช่น เทอญ เทอม อันนี้จะใช้การพิมพ์ที่เหมือนกับการพิมพ์ตัวอักษรปกติหรือตามที่เรามองเห็นนะครับ เช่นคำว่า เทอญ เทอม ก็จะเป็นสระเอ ท ทหาร อ อ่าง และ ญ ผู้หญิง นะครับ หรือคำว่า</w:t>
      </w:r>
      <w:r>
        <w:t xml:space="preserve"> </w:t>
      </w:r>
      <w:r>
        <w:t xml:space="preserve">“</w:t>
      </w:r>
      <w:r>
        <w:t xml:space="preserve">เทอม</w:t>
      </w:r>
      <w:r>
        <w:t xml:space="preserve">”</w:t>
      </w:r>
      <w:r>
        <w:t xml:space="preserve"> </w:t>
      </w:r>
      <w:r>
        <w:t xml:space="preserve">นะครับ ก็จะเป็นสระเอ ท ทหาร อ อ่าง แล้วก้ ม ม้า นะครับ แต่ลักษณะการพิมพ์สระเออเป็นประมาณนี้ หรือกลุ่มสระเออที่มีตัวสะกดนะครับ เช่น คำว่า</w:t>
      </w:r>
      <w:r>
        <w:t xml:space="preserve"> </w:t>
      </w:r>
      <w:r>
        <w:t xml:space="preserve">“</w:t>
      </w:r>
      <w:r>
        <w:t xml:space="preserve">เตย</w:t>
      </w:r>
      <w:r>
        <w:t xml:space="preserve">”</w:t>
      </w:r>
      <w:r>
        <w:t xml:space="preserve"> </w:t>
      </w:r>
      <w:r>
        <w:t xml:space="preserve">“</w:t>
      </w:r>
      <w:r>
        <w:t xml:space="preserve">เกย</w:t>
      </w:r>
      <w:r>
        <w:t xml:space="preserve">”</w:t>
      </w:r>
      <w:r>
        <w:t xml:space="preserve"> </w:t>
      </w:r>
      <w:r>
        <w:t xml:space="preserve">เอย พวกนี้ออกเสียงเอยหมดเลยใช่ไหมครับ แต่เราจะไม่พิมพ์เป็น ต-เออแล้วก็ ย ยักษ์ นะครับ เราจะพิมพ์สระเอ แล้ว ย ยักษ์ไปเลยเหมือนกับที่เราพิมพ์อักษรปกตินะครับ ลักษณะนี้จะมีลัษณะของการยกเว้นนะครับ จะมีข้อจุกจิกเล็ก ๆ น้อย ๆ เยอะมาก ระวังสักนิดหนึ่งเราผ่านไปทั้งหมด 5 ข้อ นักศึกษาลองเขียนคำว่า</w:t>
      </w:r>
      <w:r>
        <w:t xml:space="preserve"> </w:t>
      </w:r>
      <w:r>
        <w:t xml:space="preserve">“</w:t>
      </w:r>
      <w:r>
        <w:t xml:space="preserve">เธอและน้องเตยจะเปิดเทอมวันไหนหรือนะครับ ลองเขียนเป็นอักษรเบรลล์ดูนะครับ เดี๋ยวผมจะลงไปเดินช่วยดูว่านักศึกษาเข้าใจถูกหรือปล่าจากที่เดินดูนักศึกษาได้สักระยะหนึ่งนะครับจะสังเกตว่าคำว่า</w:t>
      </w:r>
      <w:r>
        <w:t xml:space="preserve">”</w:t>
      </w:r>
      <w:r>
        <w:t xml:space="preserve">เธอและน้องเตยจะปิดเทอมวันไหนหรือ เขียนเป็นโค้ดอักษรเบรลล์นะครับ จากประสบปัญหาอันที่ 1 คือคำว่าเธอนะครับ คำว่า</w:t>
      </w:r>
      <w:r>
        <w:t xml:space="preserve"> </w:t>
      </w:r>
      <w:r>
        <w:t xml:space="preserve">“</w:t>
      </w:r>
      <w:r>
        <w:t xml:space="preserve">เธอ</w:t>
      </w:r>
      <w:r>
        <w:t xml:space="preserve">”</w:t>
      </w:r>
      <w:r>
        <w:t xml:space="preserve"> </w:t>
      </w:r>
      <w:r>
        <w:t xml:space="preserve">บางคนเขียนเป็นสระเอ ธ ธง อ อ่าง นะครับ จริง ๆ แล้ว ต้องออกเสียงเป็น ธ ธง สระเออ ใช่ไหมครับ ฉะนั้น การพิมพ์โค้ดอักษรเบรลล์จะเป็น ธ ธง คือ 3 5 6 แล้วก็ตามด้วย ท ทหาร 2 3 4 5 6 ใช่ไหมครับ ก็จะเป็น ธ ธง และตามด้วยโค้ด 1 4 6 นะครับ ก็จะเป็น ธ เออ เธอ คำว่า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ราจะพิมพ์เป็นสระเอ ล ลิง สระแอ หรือเราจะพิมพ์ ลอ-แอะ-และ ครับ เราจะพิมพ์เรียง สระแอ ล ลิง สระอะ หรือเราจะพิมพ์เป็น ล แอะ และ ครับ เราก็จะพิมพ์เป็น ล-แอะ-และ นะครับ จะใช้แค่ 2 เซลล์เท่านั้น คือ ล ลิง และโค้ดของสระแอ อะ คำต่อไปคำว่า</w:t>
      </w:r>
      <w:r>
        <w:t xml:space="preserve"> </w:t>
      </w:r>
      <w:r>
        <w:t xml:space="preserve">“</w:t>
      </w:r>
      <w:r>
        <w:t xml:space="preserve">น้อง</w:t>
      </w:r>
      <w:r>
        <w:t xml:space="preserve">”</w:t>
      </w:r>
      <w:r>
        <w:t xml:space="preserve"> </w:t>
      </w:r>
      <w:r>
        <w:t xml:space="preserve">จะพิมพ์ตามที่เราพิมพ์ในพิมพ์ดีดนะครับ นั่นก็คือเป็นน หนู ไม้โท อ อ่าง แล้วก็ ง งู นะครับ คำต่อไปคำว่า</w:t>
      </w:r>
      <w:r>
        <w:t xml:space="preserve"> </w:t>
      </w:r>
      <w:r>
        <w:t xml:space="preserve">“</w:t>
      </w:r>
      <w:r>
        <w:t xml:space="preserve">เตย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เตย</w:t>
      </w:r>
      <w:r>
        <w:t xml:space="preserve">”</w:t>
      </w:r>
      <w:r>
        <w:t xml:space="preserve"> </w:t>
      </w:r>
      <w:r>
        <w:t xml:space="preserve">นี่ ออกเสียง ต-เออ-ย แต่ เตย มีตัวสะกดไหม มีตัวสะกดเป็น ย ยักษ์ ใช่ไหมครับ ซึ่งพอมีตัวสะกดนะครับ สระเออปกติที่มองเห็นนั่นก็คือจะเป็น สระเอ ต เต่า แล้วก็ ย ยักษ์ นะครับ จะไม่พิมพ์เป็น ตอ-เอย-ยอ-เตย นะครับ เราจะไม่พิมพ์เป็น ต เต่า สระเออ และก็ ย ยักษ์ ที่ถูกต้องของคำว่า</w:t>
      </w:r>
      <w:r>
        <w:t xml:space="preserve"> </w:t>
      </w:r>
      <w:r>
        <w:t xml:space="preserve">“</w:t>
      </w:r>
      <w:r>
        <w:t xml:space="preserve">เตย</w:t>
      </w:r>
      <w:r>
        <w:t xml:space="preserve">”</w:t>
      </w:r>
      <w:r>
        <w:t xml:space="preserve"> </w:t>
      </w:r>
      <w:r>
        <w:t xml:space="preserve">จะเป็น สระเอ ต เต่า แล้วก็ ย ยักษ์นะครับ ส่วนคำต่อไป คำว่า</w:t>
      </w:r>
      <w:r>
        <w:t xml:space="preserve"> </w:t>
      </w:r>
      <w:r>
        <w:t xml:space="preserve">“</w:t>
      </w:r>
      <w:r>
        <w:t xml:space="preserve">จะ</w:t>
      </w:r>
      <w:r>
        <w:t xml:space="preserve">”</w:t>
      </w:r>
      <w:r>
        <w:t xml:space="preserve"> </w:t>
      </w:r>
      <w:r>
        <w:t xml:space="preserve">นะครับ โค้ดอักษรเบรลล์ก็พิมพ์ตามปกติที่เราพิมพ์ และก็สระอะ นะครับ ต่อไปคำว่า</w:t>
      </w:r>
      <w:r>
        <w:t xml:space="preserve"> </w:t>
      </w:r>
      <w:r>
        <w:t xml:space="preserve">“</w:t>
      </w:r>
      <w:r>
        <w:t xml:space="preserve">เปิด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เปิด</w:t>
      </w:r>
      <w:r>
        <w:t xml:space="preserve">”</w:t>
      </w:r>
      <w:r>
        <w:t xml:space="preserve"> </w:t>
      </w:r>
      <w:r>
        <w:t xml:space="preserve">เป็น ป ปลา ใช่ไหมครับ สระเออ แล้วก้ ด เด็ก ซึ่งคำว่า</w:t>
      </w:r>
      <w:r>
        <w:t xml:space="preserve"> </w:t>
      </w:r>
      <w:r>
        <w:t xml:space="preserve">“</w:t>
      </w:r>
      <w:r>
        <w:t xml:space="preserve">เปิด</w:t>
      </w:r>
      <w:r>
        <w:t xml:space="preserve">”</w:t>
      </w:r>
      <w:r>
        <w:t xml:space="preserve"> </w:t>
      </w:r>
      <w:r>
        <w:t xml:space="preserve">เป็นตัวสระที่เป็นสระเออ แต่เปลี่ยนรูปเป็น เอ สระอิ นะครับ ฉะนั้น เราจะใช้โค้ดของสระเออแทน คำว่าเปิด จะพิมพ์เป็น ป ปลา สระเออแล้วก็ ด เด็ก นะครับ ต่อไปคำว่า</w:t>
      </w:r>
      <w:r>
        <w:t xml:space="preserve"> </w:t>
      </w:r>
      <w:r>
        <w:t xml:space="preserve">“</w:t>
      </w:r>
      <w:r>
        <w:t xml:space="preserve">เทอม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เทอม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ทอม</w:t>
      </w:r>
      <w:r>
        <w:t xml:space="preserve">”</w:t>
      </w:r>
      <w:r>
        <w:t xml:space="preserve"> </w:t>
      </w:r>
      <w:r>
        <w:t xml:space="preserve">นี่เป็นการยกเว้นนะครับ เราก็เลยจะพิมพ์เป็นสระเอ ท ทหาร อ อ่าง ม ม้า นะครับ คำว่า</w:t>
      </w:r>
      <w:r>
        <w:t xml:space="preserve"> </w:t>
      </w:r>
      <w:r>
        <w:t xml:space="preserve">“</w:t>
      </w:r>
      <w:r>
        <w:t xml:space="preserve">เทอม</w:t>
      </w:r>
      <w:r>
        <w:t xml:space="preserve">”</w:t>
      </w:r>
      <w:r>
        <w:t xml:space="preserve"> </w:t>
      </w:r>
      <w:r>
        <w:t xml:space="preserve">จะพิมพ์ตามนี้นะครับ ส่วนคำว่า</w:t>
      </w:r>
      <w:r>
        <w:t xml:space="preserve"> </w:t>
      </w:r>
      <w:r>
        <w:t xml:space="preserve">“</w:t>
      </w:r>
      <w:r>
        <w:t xml:space="preserve">วัน</w:t>
      </w:r>
      <w:r>
        <w:t xml:space="preserve">”</w:t>
      </w:r>
      <w:r>
        <w:t xml:space="preserve"> </w:t>
      </w:r>
      <w:r>
        <w:t xml:space="preserve">นะครับ อันนี้ตามปกติเลย อันนี้พิมพ์ตามอักษรปกติ ก็คือ ว แหวน ไม้หันอากาศ น หนู นะครับ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อันนี้ผมพิมพ์ผิดนะครับ มันต้องเป็นไม้มลายใช่ไหม เราจะเปลี่ยนเป็นไม้มลายนะครับ เราก็จะเป็นไม้มลาย ห หีบ น หนู ส่วน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ตัวนี้ เอ๊ะ พิมพ์อย่างไรดีนะ หอ รอ อือ หรือ พิมพ์ ห หีบ ร เรือ สระอือ และ อ อ่าง ครับ เราพิมพ์ตัวไหนครับ เราจะต้องใช้โค้ดเป็น ห หีบ ร เรือ แล้วตามด้วยสระอือ นะครับ โค้ดของสระอือนะครับ อันนี้จะเป็นคร่าว ๆ ของการพิมพ์โค้ดอักษรเบรลล์ภาษาไทยระดับ 1 จะเป็นระดับ 1 นะครับ พิมพ์ลักษณะตามนี้นะครับ มีนักศึกษาท่านใดที่มีข้อสงสัยจะถามเบื้องต้นก่อนไหมครับ ใน 5 ประเด็นแรก ตอนนี้ยังไม่มีนะครับ เพราะหลาย ๆ คนกำลังจดอยู่นะครับ ก็ค่อนข้างจะเยอะพอสมควรนะครับ ก็จะให้เวลานักศึกษาได้จดนะครับ เอาล่ะคร่าว ๆ คร่าว ๆ เดี๋ยวนักศึกษาจะได้เรียนจริง ๆ อีกครั้งหนึ่งนะครับ ที่เป็นรูปแบบเต็มในสัปดาห์ถัด ๆ ไปนะครับ อันนี้เป็นคร่าว ๆ เดี่ยวเราจะได้ลองได้ทำแบบฝึกหัด แล้วได้ลองพิมพ์ ลองเขียนที่เป็นอักษรเบรลล์กันอีกครั้งหนึ่ง อันนี้เป็นคร่าว ๆ เรื่องต่อไปนะครับ ในเรื่องที่ 2 ในเรื่องเขียนเครื่องหมายวรรคตอนนะครับ จะมีการใช้จุด 4 5 6 เป็นจุดนำนะครับ เครื่องหมายวรรคตอนพวกนี้นะครับ จะคล้าย ๆ กับตัวสะกดต่าง ๆ เช่น เครื่องหมายจุดเราจะเห็นว่าเครื่องหมายจุด โค้ดของมันเหมือนเครื่องหมายโทไหมครับ จุด 2 5 6 เหมือนกับไม้โท ไหมครับเหมือนไหมครับ เริ่มมีโค้ดอักษรเบรลล์ที่ซ้ำกันแล้ว เริ่มโค้ดอักษรเบรลล์ที่ซ้ำกันนะครับ เราจะใช้จุด 4 5 6 ในการนำ นำเพื่อแยกระหว่างเครื่องหมายจุดเฉย ๆ กับไม้โทออกจากกัน อย่างในกรณีแรกนะครับ เครื่องหมายจุดนี่ ไม่ได้มีอะไรกันเลยกับการสะกดคำ เช่น พ.ศ. ใช่ไหมครับ อันนี้สื่อความหมายเข่าใจได้ง่ายเราจะไม่ใช้ 4 5 6 เป็นตัวนำ เราจะใช้โค้ดของจุดตามเข้าไปเลย เช่น พุทธศักราชที่ ย่อ พ พาน จุด ศ จุด นะครับ เราก็จะพิมพ์ พ พาน นะครับ แล้วก็ตามด้วยโค้ด จุด เลย แล้วก็ แล้วก็ตามด้วยโค้ดเครื่องหมายจุดนะครับ จะไม่มี 4 5 6 นำ อันนี้เป็นการสื่อที่มองเห็นชัดเจนว่าไม่ได้เกี่ยวข้องกับไม้โทนะครับ หรือโรงเรียนนะครับ ที่เป็น ร เรือ แล้วก็จุด แล้วก็ ร เรือ จุด โค้ดของตัว ร เรือ 1 2 3 5 แล้วตามด้วยโค้ดจุด ก็คือ 2 5 6 และก็ตามตัว ร เรือ แล้วก็จุดเช่นเดียวกันนะครับ หรือเขียนเครื่องหมายกำกับข้อนะครับ เช่น ข้อที่ 1 มันเป็นไปไม่ได้ใช่ไหมครับเราจะอ่านว่ามันเป็นไม้โทนะครับ ฉะนั้น เราจะไม่ใช้ 4 5 6 นำนะครับ ก็จะเช่น ข้อ 1 . เราก็จะพิมเครื่องหมายเลข แล้วก็หมายเลข 1 แล้วก็จุดนะครับ ในโค้ดที่เรามองเห็นนี้ เป็นเครื่องหมายนจุด 3 4 5 6 นะครับ เป็นเครื่องหมายนำเลข เพราะว่าเลข 1 นี่ ฉะนั้น จุด 1 นี่ เหมือนกันกับสระอะใช่ไหมครับ จุด 1 เหมือนสระอะ ฉะนั้นมันต้องมีนำบอกให้รู้ว่าตัวที่อยู่หลังอันนี้เป็นตัวเลขนะครับ และก็ตามด้วยจุดนะครับ แล้วเราใช้ 4 5 6 ตอนไหนนะครับ จุด 4 5 6 คั่น ก็จะยกตัวอย่างเช่น ประดยคที่มีจุดอยู่ข้างหลัง เช่น คำว่า</w:t>
      </w:r>
      <w:r>
        <w:t xml:space="preserve"> </w:t>
      </w:r>
      <w:r>
        <w:t xml:space="preserve">“</w:t>
      </w:r>
      <w:r>
        <w:t xml:space="preserve">ในน้ำมีปลา</w:t>
      </w:r>
      <w:r>
        <w:t xml:space="preserve">”</w:t>
      </w:r>
      <w:r>
        <w:t xml:space="preserve"> </w:t>
      </w:r>
      <w:r>
        <w:t xml:space="preserve">มีจุดอยู่ข้างหลัง มันเป็นประโยคข้อความที่ไม่ได้บ่งบอกถึงตัวย่อ หรือไม่ได้บอกถึงที่มันเป็นเลขข้อนะครับ ฉะนั้น จุด 4 5 6 จะขึ้นจุด 6 ดูจากท้ายประโยคจะเห็นได้ว่ามีจุด 4 5 6 และก็ตามตัวจุด 2 5 6 เห็นไหมครับ ในท้ายประโยคของคำว่า</w:t>
      </w:r>
      <w:r>
        <w:t xml:space="preserve"> </w:t>
      </w:r>
      <w:r>
        <w:t xml:space="preserve">“</w:t>
      </w:r>
      <w:r>
        <w:t xml:space="preserve">ในน้ำมีปลา</w:t>
      </w:r>
      <w:r>
        <w:t xml:space="preserve">”</w:t>
      </w:r>
      <w:r>
        <w:t xml:space="preserve"> </w:t>
      </w:r>
      <w:r>
        <w:t xml:space="preserve">ที่เป็นอักษรเบรลล์นะครับเครื่องหมายต่อไปนะครับ เครื่องหมายจุลภาค ก็เช่นเดียวกันครับ เครื่องหมายจุลภาคก็จะเป็นตัวคั่นนะครับ เพราะว่าเครื่องหมายจุลภาคก็จะเป็นตัวคั่นกับโค้ดสัญลักษณ์อื่นๆ4 5 6 คั่น เป็นการบอกว่าหลังจากนี้เป็นเครื่องหมายนะครับ เป็นตัวบอกว่าเป็นเครื่องหมาย เช่นคำว่า</w:t>
      </w:r>
      <w:r>
        <w:t xml:space="preserve"> </w:t>
      </w:r>
      <w:r>
        <w:t xml:space="preserve">“</w:t>
      </w:r>
      <w:r>
        <w:t xml:space="preserve">แดง</w:t>
      </w:r>
      <w:r>
        <w:t xml:space="preserve">”</w:t>
      </w:r>
      <w:r>
        <w:t xml:space="preserve"> </w:t>
      </w:r>
      <w:r>
        <w:t xml:space="preserve">แล้วก็มีจุลภาค ดำแล้วก็มีจุลภาค แดงแล้วก็มีจุลภาค นะครับ เราก็จะพิมพ์ข้อความปกติเลยครับ สระแอ ด เด็ก ง งู แล้วมันจะมีจุลภาคใช่ไหมครับ ถ้าเราไปพิมพ์ทันทีเลยมันอาจจะเป็นตัวอื่น ๆ ใช่ไหมครับ เราก็จะใช้ 4 5 6 คั่นก่อนแล้วก็ตามด้วยจุลภาค โค้ดของจุลภาค คือ จุด 2 แล้วก็วรรค แล้วก็ตามด้วยฟ้านะครับ และก็วรรคเห็นไหมครับ มันจะเป็นการพิมพ์แบบตามตัวอักษรตามปกติ เช่น เขาพิมพ์แดงแล้วก็วรรค พิมพ์แล้วก็ดำ แล้วก็วรรค ตัวอักษรเบรลล์เราก็จะวรรคนะครับ จะสังเกตว่าการพิมพ์อักษรเบรลล์นะครับ ขนาดนักศึกษาเขียนเป็นโค้ดอักษรเบรลล์กับตัวอักษรปกติได้ว่ามีความยาวมากกว่ากัน 2-3 เท่าใช่ไหมครับ ตัวอักษรปกติอาจจะยาวสัก 5 เซนติเมตรแต่พอเราเขียนตัวอักษรเบรลล์ที่มีเซลล์ขนาดเท่าากันกับตัวอักษรปกติจะมีความยาวของตัวอักษรเบรลล์ที่มากกว่าตัวอักษรปกติ 2-3 เท่านั่นเอง ฉะนั้น หนังสือ 1 เล่มของนักเรียนตาบอดจะมีความหนาที่มากกว่าของหนังสือปกติ ยกตัวอย่างนะครับ เช่น หนังสือคณิตศาสตร์ที่เรียนอยู่ในประศึกษานะครับ จะมีอยู่ประมาณ 200-300 หน้าของอักษรเบรลล์จะมีสัก 4-5 เล่ม เล่มหนึ่งก็จะอยู่ประมาณสัก 50-60 แผ่น เด็กตาบอดก็ใช้อ่านเป็นความหนาของอักษรเบรลล์นี่ถ้าเรายิ่งพิมพ์ระดับ 1 ยิ่งใช้พื้นที่ หรือปริมาณของกระดาษที่พิมพ์อักษรเบรลล์มากเท่านั้น เพื่อเป็นการลดทรัพยากร ที่คิดค้นอักษรเบรลล์ระดับ 2 ขึ้นมา นักศึกษาอาจจะยังไม่ได้เจอในภาคเรียนนี้นะครับ อาจจะแค่อักษรเบรลล์ระดับหนึ่งก็พอแล้ว แค่นี้ก็ผมว่าก็ถือว่าประสบความสำเร็จ สามารถพิมพ์เอกสาหรือผลิตสื่อให้กับนักเรียนตาบอดได้ในระดับ 1 ที่ดีพอสมควรเลยนะครับ ไม่จำเป็นต้องไปถึงระดับ 2 นะครับ อันนี้ฝากไว้ให้เป็นการบ้านนะครับ ก่อนที่เราจะมาเจอกันในคาบต่อไปในนะครับ ให้นักศึกษาลองพิมพ์คำว่า "เมื่อพ.ศ. 2566 นเขียวและดำเดินทางไปจังหวัดอุดรธานีนะครับ อันนี้ฝากไว้ให้นักศึกษาได้ทำนะครับ เราจบการบรรยายในตอนนี้นะครับ สำหรับในคาบเรียนนี้นะครับ ต้องขอขอบพระคุณล่ามภาษามือที่มาทำล่ามภาษามือให้กับนักศึกษาพิการทางหูนะครับ แล้วก็ขอบคุณนักศึกษานะครับ อาจจะไม่สะดวกในการเรียนในคาบเรียนนี้นะครับ แต่ก็พยายามกันอยู่นะครับ ฝากการบ้านให้พวกเรานะครับ เมื่อพ.ศเขียวและดำเดินทางไปจังหวัดอุดรธานี จะดูว่านักศึกษาจะพิมพ์กันถูกหรือเปล่า สำหรับสัปดาห์นี้ขอขอบพระคุณนักศึกษาทุกท่าน ขอบพระคุณล่ามภาษามือทั้งชายและหญิงนะครับ ทีมงานที่มาดูและในคาบนี้นะครับ ขอบพระคุณนะครับ สวัสดีครับ</w:t>
      </w:r>
    </w:p>
    <w:p>
      <w:pPr>
        <w:pStyle w:val="BodyText"/>
      </w:pPr>
      <w:r>
        <w:t xml:space="preserve">(นักศึกษาชาย) นักศึกษาทั้งหมดทำความเคารพ ขอบคุณ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อักษรเบรลล์เบื้องต้น (ช่วงเช้า)</dc:title>
  <dc:creator/>
  <cp:keywords/>
  <dcterms:created xsi:type="dcterms:W3CDTF">2024-01-04T03:05:02Z</dcterms:created>
  <dcterms:modified xsi:type="dcterms:W3CDTF">2024-01-04T03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ภาคม 2566 เวลา 09.00 น.</vt:lpwstr>
  </property>
  <property fmtid="{D5CDD505-2E9C-101B-9397-08002B2CF9AE}" pid="3" name="subtitle">
    <vt:lpwstr/>
  </property>
</Properties>
</file>